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iomedical</w:t>
      </w:r>
      <w:r>
        <w:t xml:space="preserve"> </w:t>
      </w:r>
      <w:r>
        <w:t xml:space="preserve">Engineer</w:t>
      </w:r>
      <w:r>
        <w:t xml:space="preserve"> </w:t>
      </w:r>
      <w:r>
        <w:t xml:space="preserve">in</w:t>
      </w:r>
      <w:r>
        <w:t xml:space="preserve"> </w:t>
      </w:r>
      <w:r>
        <w:t xml:space="preserve">Russia</w:t>
      </w:r>
      <w:r>
        <w:t xml:space="preserve"> </w:t>
      </w:r>
      <w:r>
        <w:t xml:space="preserve">Moscow</w:t>
      </w:r>
    </w:p>
    <w:bookmarkStart w:id="20" w:name="cover-letter"/>
    <w:p>
      <w:pPr>
        <w:pStyle w:val="Heading1"/>
      </w:pPr>
      <w:r>
        <w:t xml:space="preserve">Cover Letter</w:t>
      </w:r>
    </w:p>
    <w:p>
      <w:pPr>
        <w:pStyle w:val="FirstParagraph"/>
      </w:pPr>
      <w:r>
        <w:t xml:space="preserve">Dear [Hiring Manager's Name or "To Whom It May Concern"],</w:t>
      </w:r>
    </w:p>
    <w:p>
      <w:pPr>
        <w:pStyle w:val="BodyText"/>
      </w:pPr>
      <w:r>
        <w:t xml:space="preserve">I am writing to express my enthusiasm for the Biomedical Engineer position at [Company/Organization Name] in Russia, Moscow. As a highly motivated and technically skilled professional with a passion for advancing healthcare through innovation, I am eager to contribute my expertise to an organization that values cutting-edge solutions in medical technology. My background in Biomedical Engineering, combined with my adaptability to diverse work environments, aligns perfectly with the opportunities and challenges present in the dynamic field of healthcare in Russia Moscow.</w:t>
      </w:r>
    </w:p>
    <w:p>
      <w:pPr>
        <w:pStyle w:val="BodyText"/>
      </w:pPr>
      <w:r>
        <w:t xml:space="preserve">With a Master’s degree in Biomedical Engineering from [Your University] and over [X years] of experience working on interdisciplinary projects, I have developed a strong foundation in designing, developing, and optimizing medical devices, diagnostic tools, and therapeutic technologies. My career has focused on bridging the gap between engineering principles and clinical needs, ensuring that innovations are both practical and impactful. This mission is particularly relevant in Russia Moscow, where the healthcare sector is undergoing significant modernization to address complex challenges such as aging populations, regional disparities in medical access, and the integration of digital health solutions.</w:t>
      </w:r>
    </w:p>
    <w:p>
      <w:pPr>
        <w:pStyle w:val="BodyText"/>
      </w:pPr>
      <w:r>
        <w:t xml:space="preserve">One of my most notable achievements was leading a team to design a portable ultrasound imaging system that reduced diagnostic costs by 30% while maintaining high accuracy. This project required close collaboration with clinicians, engineers, and regulatory experts to ensure compliance with international standards. Similarly, I have worked on projects involving biomaterials for tissue engineering and the development of wearable health monitors that track vital signs in real time. These experiences have honed my ability to work in fast-paced environments and deliver results that meet the highest technical and ethical standards.</w:t>
      </w:r>
    </w:p>
    <w:p>
      <w:pPr>
        <w:pStyle w:val="BodyText"/>
      </w:pPr>
      <w:r>
        <w:t xml:space="preserve">What excites me most about the Biomedical Engineer role in Russia Moscow is the opportunity to contribute to a healthcare system that is increasingly prioritizing innovation. The Russian government has invested heavily in biomedical research through initiatives like the National Technology Initiative (NTI) and partnerships with institutions such as Skolkovo Innovation Center. I am particularly interested in collaborating with local universities, research institutes, and hospitals to develop solutions tailored to the unique needs of Russian patients and healthcare providers. For example, I have studied how advanced prosthetics or AI-driven diagnostic tools could address gaps in rural healthcare access—a challenge that remains critical in many parts of Russia.</w:t>
      </w:r>
    </w:p>
    <w:p>
      <w:pPr>
        <w:pStyle w:val="BodyText"/>
      </w:pPr>
      <w:r>
        <w:t xml:space="preserve">My technical expertise spans a wide range of areas, including medical imaging, biomechanics, and biomaterials. I am proficient in CAD software (e.g., SolidWorks, AutoCAD), MATLAB for data analysis, and programming languages such as Python and C++. Additionally, I have experience with regulatory frameworks like ISO 13485 and FDA guidelines, which are essential for ensuring the safety and efficacy of medical devices. These skills would allow me to seamlessly integrate into your team while contributing to projects that align with your organizational goals.</w:t>
      </w:r>
    </w:p>
    <w:p>
      <w:pPr>
        <w:pStyle w:val="BodyText"/>
      </w:pPr>
      <w:r>
        <w:t xml:space="preserve">Working in Russia Moscow presents an exciting opportunity to immerse myself in a culture that values both tradition and innovation. I have followed the advancements in Russian healthcare technology with great interest, particularly the work of institutions like the Institute of Biomedical Problems (IBMP) and the Federal State Budgetary Institution "NII of Medical Instrumentation." I am confident that my ability to adapt to new environments, combined with my technical acumen, would make me a valuable asset to your organization. Moreover, I am fluent in [your language(s), e.g., English and Russian], which enables me to communicate effectively with colleagues and stakeholders across different cultural and linguistic backgrounds.</w:t>
      </w:r>
    </w:p>
    <w:p>
      <w:pPr>
        <w:pStyle w:val="BodyText"/>
      </w:pPr>
      <w:r>
        <w:t xml:space="preserve">What sets me apart as a Biomedical Engineer is my commitment to solving real-world problems. For instance, during a previous role at [Previous Company/Organization], I collaborated with a team to develop an AI-powered algorithm that improved the early detection of cardiovascular diseases by analyzing ECG data. This project not only earned recognition from industry leaders but also demonstrated the potential of technology to save lives. I am driven by the belief that engineering can transform healthcare, and I am eager to bring this same passion to Russia Moscow.</w:t>
      </w:r>
    </w:p>
    <w:p>
      <w:pPr>
        <w:pStyle w:val="BodyText"/>
      </w:pPr>
      <w:r>
        <w:t xml:space="preserve">In addition to my technical skills, I bring strong interpersonal abilities that are crucial for success in any collaborative environment. I have consistently worked in multicultural teams and have a proven track record of fostering innovation through open communication and mutual respect. Whether it’s brainstorming with colleagues or presenting findings to stakeholders, I strive to create an inclusive and productive workspace.</w:t>
      </w:r>
    </w:p>
    <w:p>
      <w:pPr>
        <w:pStyle w:val="BodyText"/>
      </w:pPr>
      <w:r>
        <w:t xml:space="preserve">I would be honored to contribute my expertise as a Biomedical Engineer in Russia Moscow, where the intersection of technology and healthcare offers limitless potential. I am particularly drawn to [Company/Organization Name]’s mission of [mention specific mission or value from the job posting], and I am confident that my background in biomedical innovation, coupled with my adaptability to new challenges, would allow me to make a meaningful impact.</w:t>
      </w:r>
    </w:p>
    <w:p>
      <w:pPr>
        <w:pStyle w:val="BodyText"/>
      </w:pPr>
      <w:r>
        <w:t xml:space="preserve">Thank you for considering my application. I look forward to the opportunity to discuss how my skills and experiences align with your need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p>
      <w:pPr>
        <w:pStyle w:val="BodyText"/>
      </w:pPr>
      <w:r>
        <w:t xml:space="preserve">This cover letter is tailored for the Biomedical Engineer role in Russia Moscow, emphasizing technical expertise, cultural adaptability, and a commitment to healthcare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iomedical Engineer in Russia Moscow</dc:title>
  <dc:creator/>
  <dc:language>en</dc:language>
  <cp:keywords/>
  <dcterms:created xsi:type="dcterms:W3CDTF">2026-07-23T13:23:18Z</dcterms:created>
  <dcterms:modified xsi:type="dcterms:W3CDTF">2026-07-23T13:23:18Z</dcterms:modified>
</cp:coreProperties>
</file>

<file path=docProps/custom.xml><?xml version="1.0" encoding="utf-8"?>
<Properties xmlns="http://schemas.openxmlformats.org/officeDocument/2006/custom-properties" xmlns:vt="http://schemas.openxmlformats.org/officeDocument/2006/docPropsVTypes"/>
</file>